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94B9E" w14:textId="33FF5333" w:rsidR="00FE394E" w:rsidRDefault="008F409C" w:rsidP="008F409C">
      <w:pPr>
        <w:jc w:val="center"/>
        <w:rPr>
          <w:b/>
          <w:bCs/>
          <w:sz w:val="56"/>
          <w:szCs w:val="56"/>
        </w:rPr>
      </w:pPr>
      <w:bookmarkStart w:id="0" w:name="_GoBack"/>
      <w:bookmarkEnd w:id="0"/>
      <w:r w:rsidRPr="008F409C">
        <w:rPr>
          <w:b/>
          <w:bCs/>
          <w:sz w:val="56"/>
          <w:szCs w:val="56"/>
        </w:rPr>
        <w:t>X-Ray Calc</w:t>
      </w:r>
      <w:r>
        <w:rPr>
          <w:b/>
          <w:bCs/>
          <w:sz w:val="56"/>
          <w:szCs w:val="56"/>
        </w:rPr>
        <w:t xml:space="preserve"> </w:t>
      </w:r>
    </w:p>
    <w:p w14:paraId="65279DA6" w14:textId="6BEA2D09" w:rsidR="008F409C" w:rsidRDefault="008F409C" w:rsidP="008F409C">
      <w:pPr>
        <w:jc w:val="center"/>
        <w:rPr>
          <w:sz w:val="40"/>
          <w:szCs w:val="40"/>
        </w:rPr>
      </w:pPr>
      <w:r w:rsidRPr="008F409C">
        <w:rPr>
          <w:sz w:val="40"/>
          <w:szCs w:val="40"/>
        </w:rPr>
        <w:t>v. 2.4</w:t>
      </w:r>
    </w:p>
    <w:p w14:paraId="11CE9F5E" w14:textId="3EC49E9B" w:rsidR="008F409C" w:rsidRDefault="008F409C" w:rsidP="008F409C">
      <w:pPr>
        <w:jc w:val="center"/>
        <w:rPr>
          <w:sz w:val="40"/>
          <w:szCs w:val="40"/>
        </w:rPr>
      </w:pPr>
    </w:p>
    <w:p w14:paraId="180588C3" w14:textId="59A1B9A4" w:rsidR="008F409C" w:rsidRPr="008F409C" w:rsidRDefault="008F409C" w:rsidP="008F409C">
      <w:pPr>
        <w:jc w:val="center"/>
        <w:rPr>
          <w:b/>
          <w:bCs/>
          <w:sz w:val="52"/>
          <w:szCs w:val="52"/>
        </w:rPr>
      </w:pPr>
      <w:r w:rsidRPr="008F409C">
        <w:rPr>
          <w:b/>
          <w:bCs/>
          <w:sz w:val="52"/>
          <w:szCs w:val="52"/>
        </w:rPr>
        <w:t>Getting Started</w:t>
      </w:r>
    </w:p>
    <w:sectPr w:rsidR="008F409C" w:rsidRPr="008F40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7QwsjQ1MLYwNLVQ0lEKTi0uzszPAykwrAUAWe8SPiwAAAA="/>
  </w:docVars>
  <w:rsids>
    <w:rsidRoot w:val="00561484"/>
    <w:rsid w:val="00561484"/>
    <w:rsid w:val="008F409C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7A376"/>
  <w15:chartTrackingRefBased/>
  <w15:docId w15:val="{7FB86F09-97FA-42A8-8382-E25D29A5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2</cp:revision>
  <cp:lastPrinted>2020-02-19T04:57:00Z</cp:lastPrinted>
  <dcterms:created xsi:type="dcterms:W3CDTF">2020-02-19T04:57:00Z</dcterms:created>
  <dcterms:modified xsi:type="dcterms:W3CDTF">2020-02-19T04:58:00Z</dcterms:modified>
</cp:coreProperties>
</file>